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w:r>
        <w:t xml:space="preserve">$$
\ln(lab_i) = \beta_0 + \beta_1 \text{age}_i + \\ 
\beta_2 \text{gender}_i + \beta_3 \text{educy}_i + \\ 
\beta_4 \text{age}^2_i + \beta_5 \text{marz}_i + \\
\beta_6 \text{sector}_i + \epsilon_i
 \qquad(1)$$</w:t>
      </w:r>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09-21T01:54:51Z</dcterms:created>
  <dcterms:modified xsi:type="dcterms:W3CDTF">2024-09-21T01: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